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C41" w:rsidRDefault="00D31B50">
      <w:pPr>
        <w:autoSpaceDE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:rsidR="00CD3C41" w:rsidRDefault="00CD3C41">
      <w:pPr>
        <w:autoSpaceDE w:val="0"/>
        <w:spacing w:line="360" w:lineRule="auto"/>
        <w:rPr>
          <w:rFonts w:ascii="Arial" w:hAnsi="Arial" w:cs="Arial"/>
        </w:rPr>
      </w:pPr>
    </w:p>
    <w:p w:rsidR="00CD3C41" w:rsidRDefault="00CD3C41">
      <w:pPr>
        <w:autoSpaceDE w:val="0"/>
        <w:spacing w:line="360" w:lineRule="auto"/>
        <w:rPr>
          <w:rFonts w:ascii="Arial" w:hAnsi="Arial" w:cs="Arial"/>
        </w:rPr>
      </w:pPr>
    </w:p>
    <w:p w:rsidR="00CD3C41" w:rsidRDefault="00D31B50">
      <w:pPr>
        <w:autoSpaceDE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</w:p>
    <w:p w:rsidR="00CD3C41" w:rsidRDefault="00D31B50">
      <w:pPr>
        <w:autoSpaceDE w:val="0"/>
        <w:spacing w:line="312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Gottfried Wilhelm Leibniz Universität Hannover</w:t>
      </w:r>
    </w:p>
    <w:p w:rsidR="00CD3C41" w:rsidRDefault="003E7560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hilosophische </w:t>
      </w:r>
      <w:r w:rsidR="00D31B50">
        <w:rPr>
          <w:rFonts w:ascii="Arial" w:hAnsi="Arial" w:cs="Arial"/>
          <w:sz w:val="22"/>
          <w:szCs w:val="22"/>
        </w:rPr>
        <w:t xml:space="preserve">Fakultät </w:t>
      </w:r>
    </w:p>
    <w:p w:rsidR="00CD3C41" w:rsidRDefault="003E7560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itut für Soziologie</w:t>
      </w:r>
    </w:p>
    <w:p w:rsidR="00CD3C41" w:rsidRDefault="00CD3C4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</w:p>
    <w:p w:rsidR="004A5231" w:rsidRDefault="004A5231">
      <w:pPr>
        <w:autoSpaceDE w:val="0"/>
        <w:spacing w:line="312" w:lineRule="auto"/>
        <w:rPr>
          <w:rFonts w:ascii="Arial" w:hAnsi="Arial" w:cs="Arial"/>
          <w:b/>
          <w:sz w:val="22"/>
          <w:szCs w:val="22"/>
        </w:rPr>
      </w:pPr>
    </w:p>
    <w:p w:rsidR="00CD3C41" w:rsidRDefault="00CD3C41">
      <w:pPr>
        <w:autoSpaceDE w:val="0"/>
        <w:spacing w:line="312" w:lineRule="auto"/>
        <w:rPr>
          <w:rFonts w:ascii="Arial" w:hAnsi="Arial" w:cs="Arial"/>
          <w:b/>
          <w:sz w:val="22"/>
          <w:szCs w:val="22"/>
        </w:rPr>
      </w:pPr>
    </w:p>
    <w:p w:rsidR="00CD3C41" w:rsidRDefault="00B92193">
      <w:pPr>
        <w:autoSpaceDE w:val="0"/>
        <w:spacing w:line="312" w:lineRule="auto"/>
        <w:rPr>
          <w:rFonts w:ascii="Arial" w:eastAsia="Calibri" w:hAnsi="Arial" w:cs="Arial"/>
          <w:b/>
          <w:sz w:val="32"/>
          <w:szCs w:val="32"/>
          <w:lang w:eastAsia="en-US"/>
        </w:rPr>
      </w:pPr>
      <w:r>
        <w:rPr>
          <w:rFonts w:ascii="Arial" w:eastAsia="Calibri" w:hAnsi="Arial" w:cs="Arial"/>
          <w:b/>
          <w:sz w:val="32"/>
          <w:szCs w:val="32"/>
          <w:lang w:eastAsia="en-US"/>
        </w:rPr>
        <w:t>Titel der Arbeit</w:t>
      </w:r>
    </w:p>
    <w:p w:rsidR="00CD3C41" w:rsidRDefault="00CD3C41">
      <w:pPr>
        <w:autoSpaceDE w:val="0"/>
        <w:spacing w:line="312" w:lineRule="auto"/>
        <w:rPr>
          <w:rFonts w:ascii="Arial" w:hAnsi="Arial" w:cs="Arial"/>
          <w:sz w:val="32"/>
          <w:szCs w:val="32"/>
        </w:rPr>
      </w:pPr>
    </w:p>
    <w:p w:rsidR="00CD3C41" w:rsidRDefault="00D31B50">
      <w:pPr>
        <w:autoSpaceDE w:val="0"/>
        <w:spacing w:line="312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Bachelorarbeit</w:t>
      </w:r>
    </w:p>
    <w:p w:rsidR="00CD3C41" w:rsidRDefault="00D31B50">
      <w:pPr>
        <w:autoSpaceDE w:val="0"/>
        <w:spacing w:line="312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im Studiengang </w:t>
      </w:r>
      <w:r w:rsidR="003E7560">
        <w:rPr>
          <w:rFonts w:ascii="Arial" w:hAnsi="Arial" w:cs="Arial"/>
          <w:sz w:val="32"/>
          <w:szCs w:val="32"/>
        </w:rPr>
        <w:t>Sozialwissenschaften</w:t>
      </w:r>
    </w:p>
    <w:p w:rsidR="00CD3C41" w:rsidRDefault="00D31B50">
      <w:pPr>
        <w:autoSpaceDE w:val="0"/>
        <w:spacing w:line="312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von </w:t>
      </w:r>
      <w:r w:rsidR="003E7560">
        <w:rPr>
          <w:rFonts w:ascii="Arial" w:hAnsi="Arial" w:cs="Arial"/>
          <w:sz w:val="32"/>
          <w:szCs w:val="32"/>
        </w:rPr>
        <w:t>XYZ …</w:t>
      </w:r>
    </w:p>
    <w:p w:rsidR="00CD3C41" w:rsidRDefault="00CD3C4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</w:p>
    <w:p w:rsidR="00CD3C41" w:rsidRDefault="00CD3C4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</w:p>
    <w:p w:rsidR="00CD3C41" w:rsidRDefault="00F85BFA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rstp</w:t>
      </w:r>
      <w:r w:rsidR="00D31B50">
        <w:rPr>
          <w:rFonts w:ascii="Arial" w:hAnsi="Arial" w:cs="Arial"/>
          <w:sz w:val="22"/>
          <w:szCs w:val="22"/>
        </w:rPr>
        <w:t>rüfe</w:t>
      </w:r>
      <w:r>
        <w:rPr>
          <w:rFonts w:ascii="Arial" w:hAnsi="Arial" w:cs="Arial"/>
          <w:sz w:val="22"/>
          <w:szCs w:val="22"/>
        </w:rPr>
        <w:t>nde/r:</w:t>
      </w:r>
      <w:r w:rsidR="00D31B50">
        <w:rPr>
          <w:rFonts w:ascii="Arial" w:hAnsi="Arial" w:cs="Arial"/>
          <w:sz w:val="22"/>
          <w:szCs w:val="22"/>
        </w:rPr>
        <w:tab/>
      </w:r>
      <w:proofErr w:type="spellStart"/>
      <w:r w:rsidR="003E7560">
        <w:rPr>
          <w:rFonts w:ascii="Arial" w:hAnsi="Arial" w:cs="Arial"/>
          <w:sz w:val="22"/>
          <w:szCs w:val="22"/>
        </w:rPr>
        <w:t>xyz</w:t>
      </w:r>
      <w:proofErr w:type="spellEnd"/>
      <w:r w:rsidR="003E7560">
        <w:rPr>
          <w:rFonts w:ascii="Arial" w:hAnsi="Arial" w:cs="Arial"/>
          <w:sz w:val="22"/>
          <w:szCs w:val="22"/>
        </w:rPr>
        <w:t xml:space="preserve"> …</w:t>
      </w:r>
    </w:p>
    <w:p w:rsidR="00CD3C41" w:rsidRDefault="00D31B50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weitprüfe</w:t>
      </w:r>
      <w:r w:rsidR="00F85BFA">
        <w:rPr>
          <w:rFonts w:ascii="Arial" w:hAnsi="Arial" w:cs="Arial"/>
          <w:sz w:val="22"/>
          <w:szCs w:val="22"/>
        </w:rPr>
        <w:t>nde/r</w:t>
      </w:r>
      <w:r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="003E7560">
        <w:rPr>
          <w:rFonts w:ascii="Arial" w:hAnsi="Arial" w:cs="Arial"/>
          <w:sz w:val="22"/>
          <w:szCs w:val="22"/>
        </w:rPr>
        <w:t>xyz</w:t>
      </w:r>
      <w:proofErr w:type="spellEnd"/>
      <w:r w:rsidR="003E7560">
        <w:rPr>
          <w:rFonts w:ascii="Arial" w:hAnsi="Arial" w:cs="Arial"/>
          <w:sz w:val="22"/>
          <w:szCs w:val="22"/>
        </w:rPr>
        <w:t xml:space="preserve"> …</w:t>
      </w:r>
    </w:p>
    <w:p w:rsidR="00CD3C41" w:rsidRDefault="00D31B50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trikelnummer:</w:t>
      </w:r>
      <w:r>
        <w:rPr>
          <w:rFonts w:ascii="Arial" w:hAnsi="Arial" w:cs="Arial"/>
          <w:sz w:val="22"/>
          <w:szCs w:val="22"/>
        </w:rPr>
        <w:tab/>
        <w:t>123456</w:t>
      </w:r>
    </w:p>
    <w:p w:rsidR="00CD3C41" w:rsidRDefault="00CD3C4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</w:p>
    <w:p w:rsidR="00CD3C41" w:rsidRDefault="00CD3C4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</w:p>
    <w:p w:rsidR="00CD3C41" w:rsidRDefault="004A5231">
      <w:pPr>
        <w:autoSpaceDE w:val="0"/>
        <w:spacing w:line="31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usgabedatum: </w:t>
      </w:r>
      <w:r w:rsidR="003E7560">
        <w:rPr>
          <w:rFonts w:ascii="Arial" w:hAnsi="Arial" w:cs="Arial"/>
          <w:sz w:val="22"/>
          <w:szCs w:val="22"/>
        </w:rPr>
        <w:t>…</w:t>
      </w:r>
    </w:p>
    <w:p w:rsidR="004A5231" w:rsidRDefault="004A5231" w:rsidP="004A5231">
      <w:pPr>
        <w:autoSpaceDE w:val="0"/>
        <w:spacing w:line="312" w:lineRule="auto"/>
      </w:pPr>
      <w:r>
        <w:rPr>
          <w:rFonts w:ascii="Arial" w:hAnsi="Arial" w:cs="Arial"/>
          <w:sz w:val="22"/>
          <w:szCs w:val="22"/>
        </w:rPr>
        <w:t xml:space="preserve">Abgabedatum: </w:t>
      </w:r>
      <w:r w:rsidR="003E7560">
        <w:rPr>
          <w:rFonts w:ascii="Arial" w:hAnsi="Arial" w:cs="Arial"/>
          <w:sz w:val="22"/>
          <w:szCs w:val="22"/>
        </w:rPr>
        <w:t>…</w:t>
      </w:r>
    </w:p>
    <w:p w:rsidR="004A5231" w:rsidRDefault="004A5231">
      <w:pPr>
        <w:autoSpaceDE w:val="0"/>
        <w:spacing w:line="312" w:lineRule="auto"/>
      </w:pPr>
    </w:p>
    <w:sectPr w:rsidR="004A5231" w:rsidSect="00777790">
      <w:headerReference w:type="default" r:id="rId7"/>
      <w:footerReference w:type="default" r:id="rId8"/>
      <w:pgSz w:w="11906" w:h="16838"/>
      <w:pgMar w:top="1418" w:right="1418" w:bottom="1134" w:left="2268" w:header="1474" w:footer="22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1399" w:rsidRDefault="00C31399">
      <w:r>
        <w:separator/>
      </w:r>
    </w:p>
  </w:endnote>
  <w:endnote w:type="continuationSeparator" w:id="0">
    <w:p w:rsidR="00C31399" w:rsidRDefault="00C3139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CBC" w:rsidRDefault="00D31B50">
    <w:pPr>
      <w:pStyle w:val="Fuzeile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7688576</wp:posOffset>
          </wp:positionH>
          <wp:positionV relativeFrom="paragraph">
            <wp:posOffset>-4194179</wp:posOffset>
          </wp:positionV>
          <wp:extent cx="14023979" cy="4950461"/>
          <wp:effectExtent l="0" t="0" r="0" b="0"/>
          <wp:wrapNone/>
          <wp:docPr id="3" name="Picture 9" descr="Schloss-silber-40-prozen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023979" cy="495046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847721</wp:posOffset>
          </wp:positionH>
          <wp:positionV relativeFrom="paragraph">
            <wp:posOffset>8776338</wp:posOffset>
          </wp:positionV>
          <wp:extent cx="5759448" cy="2033268"/>
          <wp:effectExtent l="0" t="0" r="0" b="0"/>
          <wp:wrapNone/>
          <wp:docPr id="4" name="Grafik 5" descr="C:\Users\Flügge\AppData\Local\Microsoft\Windows\INetCache\Content.Word\Zeichenfläche 3@4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48" cy="20332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847721</wp:posOffset>
          </wp:positionH>
          <wp:positionV relativeFrom="paragraph">
            <wp:posOffset>8776338</wp:posOffset>
          </wp:positionV>
          <wp:extent cx="5759448" cy="2033268"/>
          <wp:effectExtent l="0" t="0" r="0" b="0"/>
          <wp:wrapNone/>
          <wp:docPr id="5" name="Grafik 4" descr="C:\Users\Flügge\AppData\Local\Microsoft\Windows\INetCache\Content.Word\Zeichenfläche 3@4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48" cy="20332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847721</wp:posOffset>
          </wp:positionH>
          <wp:positionV relativeFrom="paragraph">
            <wp:posOffset>8776338</wp:posOffset>
          </wp:positionV>
          <wp:extent cx="5759448" cy="2033268"/>
          <wp:effectExtent l="0" t="0" r="0" b="0"/>
          <wp:wrapNone/>
          <wp:docPr id="6" name="Grafik 3" descr="C:\Users\Flügge\AppData\Local\Microsoft\Windows\INetCache\Content.Word\Zeichenfläche 3@4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48" cy="20332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847721</wp:posOffset>
          </wp:positionH>
          <wp:positionV relativeFrom="paragraph">
            <wp:posOffset>8776338</wp:posOffset>
          </wp:positionV>
          <wp:extent cx="5759448" cy="2033268"/>
          <wp:effectExtent l="0" t="0" r="0" b="0"/>
          <wp:wrapNone/>
          <wp:docPr id="7" name="Grafik 2" descr="C:\Users\Flügge\AppData\Local\Microsoft\Windows\INetCache\Content.Word\Zeichenfläche 3@4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48" cy="20332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1399" w:rsidRDefault="00C31399">
      <w:r>
        <w:rPr>
          <w:color w:val="000000"/>
        </w:rPr>
        <w:separator/>
      </w:r>
    </w:p>
  </w:footnote>
  <w:footnote w:type="continuationSeparator" w:id="0">
    <w:p w:rsidR="00C31399" w:rsidRDefault="00C3139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CBC" w:rsidRDefault="00D31B50">
    <w:pPr>
      <w:pStyle w:val="Kopfzeile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660142</wp:posOffset>
          </wp:positionH>
          <wp:positionV relativeFrom="paragraph">
            <wp:posOffset>-636266</wp:posOffset>
          </wp:positionV>
          <wp:extent cx="2160270" cy="629280"/>
          <wp:effectExtent l="0" t="0" r="0" b="0"/>
          <wp:wrapNone/>
          <wp:docPr id="2" name="Picture 5" descr="luh_logo_cmy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0270" cy="62928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27"/>
  <w:proofState w:spelling="clean" w:grammar="clean"/>
  <w:defaultTabStop w:val="708"/>
  <w:autoHyphenation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MwNDawtDSwMLU0MjNW0lEKTi0uzszPAykwrAUAu9flFiwAAAA="/>
  </w:docVars>
  <w:rsids>
    <w:rsidRoot w:val="00CD3C41"/>
    <w:rsid w:val="00143705"/>
    <w:rsid w:val="003E7560"/>
    <w:rsid w:val="004033BB"/>
    <w:rsid w:val="004A5231"/>
    <w:rsid w:val="005D2A59"/>
    <w:rsid w:val="005E26B5"/>
    <w:rsid w:val="00632D54"/>
    <w:rsid w:val="00777790"/>
    <w:rsid w:val="00853903"/>
    <w:rsid w:val="00B92193"/>
    <w:rsid w:val="00C31399"/>
    <w:rsid w:val="00CD3C41"/>
    <w:rsid w:val="00D31B50"/>
    <w:rsid w:val="00F85B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de-DE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777790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77779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rsid w:val="00777790"/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zeile">
    <w:name w:val="footer"/>
    <w:basedOn w:val="Standard"/>
    <w:rsid w:val="00777790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rsid w:val="00777790"/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rsid w:val="0077779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rsid w:val="00777790"/>
    <w:rPr>
      <w:rFonts w:ascii="Segoe UI" w:eastAsia="Times New Roman" w:hAnsi="Segoe UI" w:cs="Segoe UI"/>
      <w:sz w:val="18"/>
      <w:szCs w:val="18"/>
      <w:lang w:eastAsia="de-DE"/>
    </w:rPr>
  </w:style>
  <w:style w:type="character" w:styleId="Hyperlink">
    <w:name w:val="Hyperlink"/>
    <w:basedOn w:val="Absatz-Standardschriftart"/>
    <w:rsid w:val="00777790"/>
    <w:rPr>
      <w:color w:val="0563C1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4370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4370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43705"/>
    <w:rPr>
      <w:rFonts w:ascii="Times New Roman" w:eastAsia="Times New Roman" w:hAnsi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4370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43705"/>
    <w:rPr>
      <w:rFonts w:ascii="Times New Roman" w:eastAsia="Times New Roman" w:hAnsi="Times New Roman"/>
      <w:b/>
      <w:bCs/>
      <w:sz w:val="20"/>
      <w:szCs w:val="20"/>
      <w:lang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811F5-2247-4D83-9F78-5D4EED3AA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UH</Company>
  <LinksUpToDate>false</LinksUpToDate>
  <CharactersWithSpaces>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ügge, Christina</dc:creator>
  <cp:lastModifiedBy>Windows-Benutzer</cp:lastModifiedBy>
  <cp:revision>2</cp:revision>
  <cp:lastPrinted>2018-07-25T10:07:00Z</cp:lastPrinted>
  <dcterms:created xsi:type="dcterms:W3CDTF">2022-01-16T13:28:00Z</dcterms:created>
  <dcterms:modified xsi:type="dcterms:W3CDTF">2022-01-16T13:28:00Z</dcterms:modified>
</cp:coreProperties>
</file>